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7" w:name="Xf10d25db2b3c0a14895ddc2f31d4494309db7a6"/>
    <w:p>
      <w:pPr>
        <w:pStyle w:val="Heading1"/>
      </w:pPr>
      <w:r>
        <w:t xml:space="preserve">Cover Letter for Telecommunication Engineer Position in France Lyon</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ear-hiring-manager"/>
    <w:p>
      <w:pPr>
        <w:pStyle w:val="Heading2"/>
      </w:pPr>
      <w:r>
        <w:t xml:space="preserve">Dear Hiring Manager,</w:t>
      </w:r>
    </w:p>
    <w:p>
      <w:pPr>
        <w:pStyle w:val="FirstParagraph"/>
      </w:pPr>
      <w:r>
        <w:t xml:space="preserve">I am writing to express my enthusiastic interest in the Telecommunication Engineer position at your esteemed organization, as advertised. With a solid background in telecommunications engineering and a deep passion for innovation, I am eager to contribute my expertise to the dynamic tech landscape of France Lyon. This opportunity aligns perfectly with my professional goals, and I am confident that my technical skills, combined with my adaptability to diverse environments, make me an ideal candidate for this role.</w:t>
      </w:r>
    </w:p>
    <w:bookmarkEnd w:id="20"/>
    <w:bookmarkStart w:id="21" w:name="about-me"/>
    <w:p>
      <w:pPr>
        <w:pStyle w:val="Heading2"/>
      </w:pPr>
      <w:r>
        <w:t xml:space="preserve">About Me</w:t>
      </w:r>
    </w:p>
    <w:p>
      <w:pPr>
        <w:pStyle w:val="FirstParagraph"/>
      </w:pPr>
      <w:r>
        <w:t xml:space="preserve">As a dedicated Telecommunication Engineer with [X years] of experience in designing, implementing, and maintaining advanced communication systems, I have consistently demonstrated a commitment to excellence. My career has been defined by a focus on cutting-edge technologies such as fiber optics, 5G networks, and wireless infrastructure. I thrive in environments where problem-solving is essential and innovation drives progress.</w:t>
      </w:r>
    </w:p>
    <w:p>
      <w:pPr>
        <w:pStyle w:val="BodyText"/>
      </w:pPr>
      <w:r>
        <w:t xml:space="preserve">Having worked with leading telecom providers across Europe, I have gained valuable insights into the unique challenges and opportunities of the telecommunications sector. My technical expertise includes network optimization, signal processing, and project management. Additionally, I hold certifications in [specific certifications, e.g., Cisco CCNA or 5G RF Engineering], which have further strengthened my ability to deliver high-quality solutions.</w:t>
      </w:r>
    </w:p>
    <w:bookmarkEnd w:id="21"/>
    <w:bookmarkStart w:id="22" w:name="why-france-lyon"/>
    <w:p>
      <w:pPr>
        <w:pStyle w:val="Heading2"/>
      </w:pPr>
      <w:r>
        <w:t xml:space="preserve">Why France Lyon?</w:t>
      </w:r>
    </w:p>
    <w:p>
      <w:pPr>
        <w:pStyle w:val="FirstParagraph"/>
      </w:pPr>
      <w:r>
        <w:t xml:space="preserve">France Lyon has long been a hub of technological advancement and innovation, particularly in the field of telecommunications. The city's strategic location, coupled with its vibrant startup ecosystem and established tech firms, makes it an ideal place to contribute to transformative projects. I am particularly drawn to Lyon’s commitment to smart city initiatives and its role as a center for research in next-generation networks.</w:t>
      </w:r>
    </w:p>
    <w:p>
      <w:pPr>
        <w:pStyle w:val="BodyText"/>
      </w:pPr>
      <w:r>
        <w:t xml:space="preserve">As a Telecommunication Engineer, I am eager to collaborate with professionals who share my vision of building resilient and future-ready communication systems. The opportunity to work in France Lyon would allow me to leverage my skills while immersing myself in a culture that values both tradition and technological progress. I am confident that my adaptability and enthusiasm for learning will enable me to thrive in this dynamic environment.</w:t>
      </w:r>
    </w:p>
    <w:bookmarkEnd w:id="22"/>
    <w:bookmarkStart w:id="23" w:name="key-skills-and-achievements"/>
    <w:p>
      <w:pPr>
        <w:pStyle w:val="Heading2"/>
      </w:pPr>
      <w:r>
        <w:t xml:space="preserve">Key Skills and Achievements</w:t>
      </w:r>
    </w:p>
    <w:p>
      <w:pPr>
        <w:pStyle w:val="FirstParagraph"/>
      </w:pPr>
      <w:r>
        <w:t xml:space="preserve">Throughout my career, I have successfully led projects that have had a measurable impact on network performance and user experience. For example, in my previous role at [Previous Company], I spearheaded the deployment of a fiber-optic network that reduced latency by 30% and supported the expansion of high-speed internet services to rural areas. This project not only enhanced customer satisfaction but also set a benchmark for scalability in similar regions.</w:t>
      </w:r>
    </w:p>
    <w:p>
      <w:pPr>
        <w:pStyle w:val="BodyText"/>
      </w:pPr>
      <w:r>
        <w:t xml:space="preserve">My ability to analyze complex systems and implement solutions is complemented by my strong communication skills. I have consistently worked cross-functionally with teams of engineers, project managers, and stakeholders to ensure projects are delivered on time and within budget. I am equally comfortable troubleshooting technical challenges as I am presenting strategic recommendations to non-technical audiences.</w:t>
      </w:r>
    </w:p>
    <w:bookmarkEnd w:id="23"/>
    <w:bookmarkStart w:id="24" w:name="alignment-with-your-organization"/>
    <w:p>
      <w:pPr>
        <w:pStyle w:val="Heading2"/>
      </w:pPr>
      <w:r>
        <w:t xml:space="preserve">Alignment with Your Organization</w:t>
      </w:r>
    </w:p>
    <w:p>
      <w:pPr>
        <w:pStyle w:val="FirstParagraph"/>
      </w:pPr>
      <w:r>
        <w:t xml:space="preserve">I understand that your organization is at the forefront of advancing telecommunications infrastructure in France Lyon. Your focus on [specific area, e.g., IoT integration or 5G expansion] resonates deeply with my professional interests and expertise. I am particularly impressed by your commitment to sustainability and innovation, values that align with my own approach to engineering.</w:t>
      </w:r>
    </w:p>
    <w:p>
      <w:pPr>
        <w:pStyle w:val="BodyText"/>
      </w:pPr>
      <w:r>
        <w:t xml:space="preserve">As a Telecommunication Engineer, I bring a unique blend of technical proficiency and creative problem-solving. Whether it’s optimizing network architectures or ensuring compliance with regulatory standards, I approach every challenge with precision and dedication. My goal is to contribute to projects that not only meet current demands but also anticipate future needs in an ever-evolving industry.</w:t>
      </w:r>
    </w:p>
    <w:bookmarkEnd w:id="24"/>
    <w:bookmarkStart w:id="25" w:name="why-i-am-the-right-candidate"/>
    <w:p>
      <w:pPr>
        <w:pStyle w:val="Heading2"/>
      </w:pPr>
      <w:r>
        <w:t xml:space="preserve">Why I Am the Right Candidate</w:t>
      </w:r>
    </w:p>
    <w:p>
      <w:pPr>
        <w:pStyle w:val="FirstParagraph"/>
      </w:pPr>
      <w:r>
        <w:t xml:space="preserve">What sets me apart is my ability to combine technical excellence with a forward-thinking mindset. I stay updated on industry trends through continuous learning and professional development, ensuring that my skills remain relevant in a fast-paced field. For instance, I recently completed advanced training in [specific technology, e.g., 5G network slicing or AI-driven network management], which has equipped me to address emerging challenges in the sector.</w:t>
      </w:r>
    </w:p>
    <w:p>
      <w:pPr>
        <w:pStyle w:val="BodyText"/>
      </w:pPr>
      <w:r>
        <w:t xml:space="preserve">Moreover, my experience working in multicultural teams has honed my ability to collaborate effectively across diverse backgrounds. This is particularly valuable in a globalized industry like telecommunications, where cross-border cooperation is often essential. I am also fluent in [languages, if applicable], which allows me to communicate seamlessly with international stakeholders.</w:t>
      </w:r>
    </w:p>
    <w:bookmarkEnd w:id="25"/>
    <w:bookmarkStart w:id="26" w:name="conclusion"/>
    <w:p>
      <w:pPr>
        <w:pStyle w:val="Heading2"/>
      </w:pPr>
      <w:r>
        <w:t xml:space="preserve">Conclusion</w:t>
      </w:r>
    </w:p>
    <w:p>
      <w:pPr>
        <w:pStyle w:val="FirstParagraph"/>
      </w:pPr>
      <w:r>
        <w:t xml:space="preserve">In conclusion, I am excited about the opportunity to contribute my skills as a Telecommunication Engineer to your organization in France Lyon. I am confident that my technical expertise, combined with my passion for innovation, will enable me to make meaningful contributions to your team. I would welcome the chance to discuss how my experience aligns with your needs and how I can help drive the success of your projects.</w:t>
      </w:r>
    </w:p>
    <w:p>
      <w:pPr>
        <w:pStyle w:val="BodyText"/>
      </w:pPr>
      <w:r>
        <w:t xml:space="preserve">Thank you for considering my application. I look forward to the possibility of speaking with you soon.</w:t>
      </w:r>
    </w:p>
    <w:bookmarkEnd w:id="26"/>
    <w:p>
      <w:pPr>
        <w:pStyle w:val="BodyText"/>
      </w:pPr>
      <w:r>
        <w:t xml:space="preserve">Sincerely,</w:t>
      </w:r>
    </w:p>
    <w:p>
      <w:pPr>
        <w:pStyle w:val="BodyText"/>
      </w:pPr>
      <w:r>
        <w:t xml:space="preserve">[Your Full Na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1T07:38:33Z</dcterms:created>
  <dcterms:modified xsi:type="dcterms:W3CDTF">2026-07-21T07:38:33Z</dcterms:modified>
</cp:coreProperties>
</file>

<file path=docProps/custom.xml><?xml version="1.0" encoding="utf-8"?>
<Properties xmlns="http://schemas.openxmlformats.org/officeDocument/2006/custom-properties" xmlns:vt="http://schemas.openxmlformats.org/officeDocument/2006/docPropsVTypes"/>
</file>